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207BED" w14:textId="7EF121F1" w:rsidR="00745034" w:rsidRDefault="005F1AF6" w:rsidP="00E6263F">
      <w:pPr>
        <w:pStyle w:val="Title"/>
      </w:pPr>
      <w:r>
        <w:t>Title</w:t>
      </w:r>
    </w:p>
    <w:p w14:paraId="543EED3E" w14:textId="14C01E25" w:rsidR="00745034" w:rsidRDefault="005F1AF6">
      <w:pPr>
        <w:pStyle w:val="Author"/>
      </w:pPr>
      <w:r>
        <w:t>Author</w:t>
      </w:r>
    </w:p>
    <w:p w14:paraId="0D203B91" w14:textId="2880C2DD" w:rsidR="00745034" w:rsidRDefault="005F1AF6">
      <w:pPr>
        <w:pStyle w:val="Date"/>
      </w:pPr>
      <w:r>
        <w:t>Date</w:t>
      </w:r>
    </w:p>
    <w:p w14:paraId="0F59D4E1" w14:textId="48A86FF8" w:rsidR="005F1AF6" w:rsidRDefault="005F1AF6" w:rsidP="005F1AF6">
      <w:pPr>
        <w:pStyle w:val="Heading1"/>
      </w:pPr>
      <w:r>
        <w:t>Heading 1</w:t>
      </w:r>
    </w:p>
    <w:p w14:paraId="2FD99150" w14:textId="77777777" w:rsidR="005F1AF6" w:rsidRDefault="005F1AF6" w:rsidP="000D5A20"/>
    <w:p w14:paraId="00DC68FF" w14:textId="069DF12E" w:rsidR="005F1AF6" w:rsidRDefault="005F1AF6" w:rsidP="005F1AF6">
      <w:pPr>
        <w:pStyle w:val="Heading2"/>
      </w:pPr>
      <w:r>
        <w:t>Heading 2</w:t>
      </w:r>
    </w:p>
    <w:p w14:paraId="22B4A155" w14:textId="77777777" w:rsidR="005F1AF6" w:rsidRDefault="005F1AF6" w:rsidP="000D5A20"/>
    <w:p w14:paraId="743A32A2" w14:textId="77B56CE4" w:rsidR="005F1AF6" w:rsidRDefault="005F1AF6" w:rsidP="005F1AF6">
      <w:pPr>
        <w:pStyle w:val="Heading3"/>
      </w:pPr>
      <w:r>
        <w:t>Heading 3</w:t>
      </w:r>
    </w:p>
    <w:p w14:paraId="6AC5584E" w14:textId="77777777" w:rsidR="005F1AF6" w:rsidRDefault="005F1AF6" w:rsidP="000D5A20"/>
    <w:p w14:paraId="619C64B6" w14:textId="47D07561" w:rsidR="00073D5A" w:rsidRDefault="00073D5A" w:rsidP="00073D5A">
      <w:pPr>
        <w:pStyle w:val="Heading4"/>
      </w:pPr>
      <w:r>
        <w:t>Heading 4</w:t>
      </w:r>
    </w:p>
    <w:p w14:paraId="04487536" w14:textId="77777777" w:rsidR="005F1AF6" w:rsidRDefault="005F1AF6" w:rsidP="000D5A20"/>
    <w:p w14:paraId="46F7585D" w14:textId="6797832D" w:rsidR="001E6CAF" w:rsidRDefault="001E6CAF" w:rsidP="001E6CAF">
      <w:pPr>
        <w:pStyle w:val="Heading5"/>
      </w:pPr>
      <w:r>
        <w:lastRenderedPageBreak/>
        <w:t>Heading 5</w:t>
      </w:r>
    </w:p>
    <w:p w14:paraId="1A05B257" w14:textId="2933C35F" w:rsidR="001E6CAF" w:rsidRDefault="001E6CAF" w:rsidP="000D5A20">
      <w:bookmarkStart w:id="0" w:name="_GoBack"/>
      <w:bookmarkEnd w:id="0"/>
    </w:p>
    <w:p w14:paraId="2899ED90" w14:textId="6239E1E8" w:rsidR="00745034" w:rsidRDefault="00803F9C" w:rsidP="000D5A20">
      <w:r>
        <w:t>This is an R Markdown document. Markdo</w:t>
      </w:r>
      <w:r w:rsidR="00073D5A">
        <w:t>s</w:t>
      </w:r>
      <w:r>
        <w:t xml:space="preserve">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14:paraId="343B7685" w14:textId="77777777" w:rsidR="00745034" w:rsidRDefault="00803F9C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83E918C" w14:textId="77777777" w:rsidR="00745034" w:rsidRDefault="00803F9C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4362A1C5" w14:textId="77777777" w:rsidR="00745034" w:rsidRDefault="00803F9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9E4CA59" w14:textId="77777777" w:rsidR="00745034" w:rsidRDefault="00803F9C" w:rsidP="006020C2">
      <w:pPr>
        <w:pStyle w:val="Title"/>
      </w:pPr>
      <w:r>
        <w:lastRenderedPageBreak/>
        <w:t>You can also embed plots, for example:</w:t>
      </w:r>
    </w:p>
    <w:p w14:paraId="193392A0" w14:textId="77777777" w:rsidR="00745034" w:rsidRDefault="00803F9C">
      <w:r>
        <w:rPr>
          <w:noProof/>
        </w:rPr>
        <w:drawing>
          <wp:inline distT="0" distB="0" distL="0" distR="0" wp14:anchorId="32B748C4" wp14:editId="3C6F57AD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82310" w14:textId="6C876B67" w:rsidR="008319A4" w:rsidRDefault="008319A4" w:rsidP="008319A4">
      <w:pPr>
        <w:pStyle w:val="ImageCaption"/>
      </w:pPr>
      <w:r>
        <w:t>Figure 1. This is a figure caption.</w:t>
      </w:r>
    </w:p>
    <w:p w14:paraId="3BF6221C" w14:textId="77777777" w:rsidR="008319A4" w:rsidRDefault="008319A4"/>
    <w:p w14:paraId="22304974" w14:textId="77777777" w:rsidR="008319A4" w:rsidRDefault="008319A4"/>
    <w:p w14:paraId="6A8CB2E1" w14:textId="77777777" w:rsidR="00745034" w:rsidRDefault="00803F9C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C5CC4E6" w14:textId="77777777" w:rsidR="00803F9C" w:rsidRDefault="00803F9C"/>
    <w:p w14:paraId="7E3B86FF" w14:textId="77777777" w:rsidR="00A43139" w:rsidRDefault="00A43139"/>
    <w:p w14:paraId="79ACA92B" w14:textId="77777777" w:rsidR="00747FB2" w:rsidRDefault="00747FB2"/>
    <w:p w14:paraId="6FE2C3A4" w14:textId="69784F81" w:rsidR="00747FB2" w:rsidRDefault="00747FB2">
      <w:r>
        <w:t>A Pander generated table:</w:t>
      </w:r>
    </w:p>
    <w:tbl>
      <w:tblPr>
        <w:tblW w:w="3888" w:type="pct"/>
        <w:tblLook w:val="04A0" w:firstRow="1" w:lastRow="0" w:firstColumn="1" w:lastColumn="0" w:noHBand="0" w:noVBand="1"/>
      </w:tblPr>
      <w:tblGrid>
        <w:gridCol w:w="1439"/>
        <w:gridCol w:w="1363"/>
        <w:gridCol w:w="3001"/>
        <w:gridCol w:w="3001"/>
      </w:tblGrid>
      <w:tr w:rsidR="00944EEE" w14:paraId="6FFD6343" w14:textId="77777777" w:rsidTr="00F3160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BEBDF" w14:textId="77777777" w:rsidR="00944EEE" w:rsidRDefault="00944EEE" w:rsidP="00F3160C">
            <w:pPr>
              <w:pStyle w:val="Compact"/>
              <w:jc w:val="center"/>
            </w:pPr>
            <w:r>
              <w:lastRenderedPageBreak/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493BE" w14:textId="77777777" w:rsidR="00944EEE" w:rsidRDefault="00944EEE" w:rsidP="00F3160C">
            <w:pPr>
              <w:pStyle w:val="Compac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C4AFAD" w14:textId="77777777" w:rsidR="00944EEE" w:rsidRDefault="00944EEE" w:rsidP="00F3160C">
            <w:pPr>
              <w:pStyle w:val="Compac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4368C" w14:textId="77777777" w:rsidR="00944EEE" w:rsidRDefault="00944EEE" w:rsidP="00F3160C">
            <w:pPr>
              <w:pStyle w:val="Compact"/>
            </w:pPr>
            <w:r>
              <w:t>s</w:t>
            </w:r>
          </w:p>
        </w:tc>
      </w:tr>
      <w:tr w:rsidR="00944EEE" w14:paraId="519AC1FE" w14:textId="77777777" w:rsidTr="00F3160C">
        <w:tc>
          <w:tcPr>
            <w:tcW w:w="0" w:type="auto"/>
          </w:tcPr>
          <w:p w14:paraId="66D5E957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Ozone</w:t>
            </w:r>
          </w:p>
        </w:tc>
        <w:tc>
          <w:tcPr>
            <w:tcW w:w="0" w:type="auto"/>
          </w:tcPr>
          <w:p w14:paraId="37658CF1" w14:textId="77777777" w:rsidR="00944EEE" w:rsidRDefault="00944EEE" w:rsidP="00F3160C">
            <w:pPr>
              <w:pStyle w:val="Compact"/>
            </w:pPr>
            <w:r>
              <w:t>Ozone</w:t>
            </w:r>
          </w:p>
        </w:tc>
        <w:tc>
          <w:tcPr>
            <w:tcW w:w="0" w:type="auto"/>
          </w:tcPr>
          <w:p w14:paraId="4DDCC753" w14:textId="77777777" w:rsidR="00944EEE" w:rsidRDefault="00944EEE" w:rsidP="00F3160C">
            <w:pPr>
              <w:pStyle w:val="Compact"/>
            </w:pPr>
            <w:r>
              <w:t>42.1293103448276</w:t>
            </w:r>
          </w:p>
        </w:tc>
        <w:tc>
          <w:tcPr>
            <w:tcW w:w="0" w:type="auto"/>
          </w:tcPr>
          <w:p w14:paraId="29D7A9D3" w14:textId="77777777" w:rsidR="00944EEE" w:rsidRDefault="00944EEE" w:rsidP="00F3160C">
            <w:pPr>
              <w:pStyle w:val="Compact"/>
            </w:pPr>
            <w:r>
              <w:t>32.987884514434</w:t>
            </w:r>
          </w:p>
        </w:tc>
      </w:tr>
      <w:tr w:rsidR="00944EEE" w14:paraId="636D9FFD" w14:textId="77777777" w:rsidTr="00F3160C">
        <w:tc>
          <w:tcPr>
            <w:tcW w:w="0" w:type="auto"/>
          </w:tcPr>
          <w:p w14:paraId="39110BE9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Solar.R</w:t>
            </w:r>
          </w:p>
        </w:tc>
        <w:tc>
          <w:tcPr>
            <w:tcW w:w="0" w:type="auto"/>
          </w:tcPr>
          <w:p w14:paraId="5E02ACEE" w14:textId="77777777" w:rsidR="00944EEE" w:rsidRDefault="00944EEE" w:rsidP="00F3160C">
            <w:pPr>
              <w:pStyle w:val="Compact"/>
            </w:pPr>
            <w:r>
              <w:t>Solar.R</w:t>
            </w:r>
          </w:p>
        </w:tc>
        <w:tc>
          <w:tcPr>
            <w:tcW w:w="0" w:type="auto"/>
          </w:tcPr>
          <w:p w14:paraId="27B104A6" w14:textId="77777777" w:rsidR="00944EEE" w:rsidRDefault="00944EEE" w:rsidP="00F3160C">
            <w:pPr>
              <w:pStyle w:val="Compact"/>
            </w:pPr>
            <w:r>
              <w:t>185.931506849315</w:t>
            </w:r>
          </w:p>
        </w:tc>
        <w:tc>
          <w:tcPr>
            <w:tcW w:w="0" w:type="auto"/>
          </w:tcPr>
          <w:p w14:paraId="4D0C1425" w14:textId="77777777" w:rsidR="00944EEE" w:rsidRDefault="00944EEE" w:rsidP="00F3160C">
            <w:pPr>
              <w:pStyle w:val="Compact"/>
            </w:pPr>
            <w:r>
              <w:t>90.0584222283817</w:t>
            </w:r>
          </w:p>
        </w:tc>
      </w:tr>
      <w:tr w:rsidR="00944EEE" w14:paraId="25E08E28" w14:textId="77777777" w:rsidTr="00F3160C">
        <w:tc>
          <w:tcPr>
            <w:tcW w:w="0" w:type="auto"/>
          </w:tcPr>
          <w:p w14:paraId="7F9F90DC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Wind</w:t>
            </w:r>
          </w:p>
        </w:tc>
        <w:tc>
          <w:tcPr>
            <w:tcW w:w="0" w:type="auto"/>
          </w:tcPr>
          <w:p w14:paraId="278553F7" w14:textId="77777777" w:rsidR="00944EEE" w:rsidRDefault="00944EEE" w:rsidP="00F3160C">
            <w:pPr>
              <w:pStyle w:val="Compact"/>
            </w:pPr>
            <w:r>
              <w:t>Wind</w:t>
            </w:r>
          </w:p>
        </w:tc>
        <w:tc>
          <w:tcPr>
            <w:tcW w:w="0" w:type="auto"/>
          </w:tcPr>
          <w:p w14:paraId="40F2F0F0" w14:textId="77777777" w:rsidR="00944EEE" w:rsidRDefault="00944EEE" w:rsidP="00F3160C">
            <w:pPr>
              <w:pStyle w:val="Compact"/>
            </w:pPr>
            <w:r>
              <w:t>9.95751633986928</w:t>
            </w:r>
          </w:p>
        </w:tc>
        <w:tc>
          <w:tcPr>
            <w:tcW w:w="0" w:type="auto"/>
          </w:tcPr>
          <w:p w14:paraId="43120898" w14:textId="77777777" w:rsidR="00944EEE" w:rsidRDefault="00944EEE" w:rsidP="00F3160C">
            <w:pPr>
              <w:pStyle w:val="Compact"/>
            </w:pPr>
            <w:r>
              <w:t>3.5230013522126</w:t>
            </w:r>
          </w:p>
        </w:tc>
      </w:tr>
      <w:tr w:rsidR="00944EEE" w14:paraId="053DA189" w14:textId="77777777" w:rsidTr="00F3160C">
        <w:tc>
          <w:tcPr>
            <w:tcW w:w="0" w:type="auto"/>
          </w:tcPr>
          <w:p w14:paraId="32BA4D54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Temp</w:t>
            </w:r>
          </w:p>
        </w:tc>
        <w:tc>
          <w:tcPr>
            <w:tcW w:w="0" w:type="auto"/>
          </w:tcPr>
          <w:p w14:paraId="30355D38" w14:textId="77777777" w:rsidR="00944EEE" w:rsidRDefault="00944EEE" w:rsidP="00F3160C">
            <w:pPr>
              <w:pStyle w:val="Compact"/>
            </w:pPr>
            <w:r>
              <w:t>Temp</w:t>
            </w:r>
          </w:p>
        </w:tc>
        <w:tc>
          <w:tcPr>
            <w:tcW w:w="0" w:type="auto"/>
          </w:tcPr>
          <w:p w14:paraId="0A45EEAF" w14:textId="77777777" w:rsidR="00944EEE" w:rsidRDefault="00944EEE" w:rsidP="00F3160C">
            <w:pPr>
              <w:pStyle w:val="Compact"/>
            </w:pPr>
            <w:r>
              <w:t>77.8823529411765</w:t>
            </w:r>
          </w:p>
        </w:tc>
        <w:tc>
          <w:tcPr>
            <w:tcW w:w="0" w:type="auto"/>
          </w:tcPr>
          <w:p w14:paraId="37E27209" w14:textId="77777777" w:rsidR="00944EEE" w:rsidRDefault="00944EEE" w:rsidP="00F3160C">
            <w:pPr>
              <w:pStyle w:val="Compact"/>
            </w:pPr>
            <w:r>
              <w:t>9.46526974097146</w:t>
            </w:r>
          </w:p>
        </w:tc>
      </w:tr>
      <w:tr w:rsidR="00944EEE" w14:paraId="0B606369" w14:textId="77777777" w:rsidTr="00F3160C">
        <w:tc>
          <w:tcPr>
            <w:tcW w:w="0" w:type="auto"/>
          </w:tcPr>
          <w:p w14:paraId="286AA537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Month</w:t>
            </w:r>
          </w:p>
        </w:tc>
        <w:tc>
          <w:tcPr>
            <w:tcW w:w="0" w:type="auto"/>
          </w:tcPr>
          <w:p w14:paraId="1E50FB69" w14:textId="77777777" w:rsidR="00944EEE" w:rsidRDefault="00944EEE" w:rsidP="00F3160C">
            <w:pPr>
              <w:pStyle w:val="Compact"/>
            </w:pPr>
            <w:r>
              <w:t>Month</w:t>
            </w:r>
          </w:p>
        </w:tc>
        <w:tc>
          <w:tcPr>
            <w:tcW w:w="0" w:type="auto"/>
          </w:tcPr>
          <w:p w14:paraId="23C9A91D" w14:textId="77777777" w:rsidR="00944EEE" w:rsidRDefault="00944EEE" w:rsidP="00F3160C">
            <w:pPr>
              <w:pStyle w:val="Compact"/>
            </w:pPr>
            <w:r>
              <w:t>6.99346405228758</w:t>
            </w:r>
          </w:p>
        </w:tc>
        <w:tc>
          <w:tcPr>
            <w:tcW w:w="0" w:type="auto"/>
          </w:tcPr>
          <w:p w14:paraId="0A697955" w14:textId="77777777" w:rsidR="00944EEE" w:rsidRDefault="00944EEE" w:rsidP="00F3160C">
            <w:pPr>
              <w:pStyle w:val="Compact"/>
            </w:pPr>
            <w:r>
              <w:t>1.41652248401231</w:t>
            </w:r>
          </w:p>
        </w:tc>
      </w:tr>
      <w:tr w:rsidR="00944EEE" w14:paraId="547FD2AF" w14:textId="77777777" w:rsidTr="00F3160C">
        <w:tc>
          <w:tcPr>
            <w:tcW w:w="0" w:type="auto"/>
          </w:tcPr>
          <w:p w14:paraId="0BD26919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Day</w:t>
            </w:r>
          </w:p>
        </w:tc>
        <w:tc>
          <w:tcPr>
            <w:tcW w:w="0" w:type="auto"/>
          </w:tcPr>
          <w:p w14:paraId="22168F2B" w14:textId="77777777" w:rsidR="00944EEE" w:rsidRDefault="00944EEE" w:rsidP="00F3160C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14:paraId="567F291B" w14:textId="77777777" w:rsidR="00944EEE" w:rsidRDefault="00944EEE" w:rsidP="00F3160C">
            <w:pPr>
              <w:pStyle w:val="Compact"/>
            </w:pPr>
            <w:r>
              <w:t>15.8039215686275</w:t>
            </w:r>
          </w:p>
        </w:tc>
        <w:tc>
          <w:tcPr>
            <w:tcW w:w="0" w:type="auto"/>
          </w:tcPr>
          <w:p w14:paraId="6758CB65" w14:textId="77777777" w:rsidR="00944EEE" w:rsidRDefault="00944EEE" w:rsidP="00F3160C">
            <w:pPr>
              <w:pStyle w:val="Compact"/>
            </w:pPr>
            <w:r>
              <w:t>8.86452036842542</w:t>
            </w:r>
          </w:p>
        </w:tc>
      </w:tr>
    </w:tbl>
    <w:p w14:paraId="3D42FB5F" w14:textId="77777777" w:rsidR="009628A2" w:rsidRDefault="009628A2" w:rsidP="009628A2">
      <w:pPr>
        <w:pStyle w:val="TableCaption"/>
      </w:pPr>
      <w:r>
        <w:t>Table 1. Descriptive statistics for airquality</w:t>
      </w:r>
    </w:p>
    <w:p w14:paraId="4CB6E0B8" w14:textId="77777777" w:rsidR="00A43139" w:rsidRDefault="00A43139"/>
    <w:p w14:paraId="1ED7C4E5" w14:textId="77777777" w:rsidR="00A43139" w:rsidRDefault="00A43139"/>
    <w:p w14:paraId="56A934B2" w14:textId="77777777" w:rsidR="00A43139" w:rsidRDefault="00A43139"/>
    <w:p w14:paraId="7DDF50BE" w14:textId="004C2CCF" w:rsidR="00803F9C" w:rsidRDefault="00803F9C">
      <w:r>
        <w:t>Bibliography style reference:</w:t>
      </w:r>
    </w:p>
    <w:p w14:paraId="7B2973CB" w14:textId="2195D9FC" w:rsidR="00803F9C" w:rsidRDefault="00803F9C" w:rsidP="00803F9C">
      <w:pPr>
        <w:pStyle w:val="Bibliography"/>
      </w:pPr>
      <w:r>
        <w:t>Jackson et al., (2012). XXXXX. XXX HAEJhfSDf jkshdf sdfkn asdf asdf akjsdf a,sdbf ,aksbdf nabsdf,mnbasd,fmnba sdf</w:t>
      </w:r>
    </w:p>
    <w:sectPr w:rsidR="00803F9C" w:rsidSect="00E6263F">
      <w:pgSz w:w="12240" w:h="15840"/>
      <w:pgMar w:top="567" w:right="567" w:bottom="567" w:left="567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7B1A06B"/>
    <w:multiLevelType w:val="multilevel"/>
    <w:tmpl w:val="6E10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B007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1F30E0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AE58F2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7898C5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E4D8D3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E48428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A7285DB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B64050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7AA8EE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336AA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FBB4AB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D820F8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73D5A"/>
    <w:rsid w:val="00074739"/>
    <w:rsid w:val="000D5A20"/>
    <w:rsid w:val="001044F2"/>
    <w:rsid w:val="001E6CAF"/>
    <w:rsid w:val="004E29B3"/>
    <w:rsid w:val="005330D9"/>
    <w:rsid w:val="00590D07"/>
    <w:rsid w:val="005E0894"/>
    <w:rsid w:val="005F1AF6"/>
    <w:rsid w:val="006020C2"/>
    <w:rsid w:val="00745034"/>
    <w:rsid w:val="00747FB2"/>
    <w:rsid w:val="00784D58"/>
    <w:rsid w:val="00803F9C"/>
    <w:rsid w:val="008319A4"/>
    <w:rsid w:val="008D6863"/>
    <w:rsid w:val="00944EEE"/>
    <w:rsid w:val="009628A2"/>
    <w:rsid w:val="00A226DA"/>
    <w:rsid w:val="00A43139"/>
    <w:rsid w:val="00B86B75"/>
    <w:rsid w:val="00BC48D5"/>
    <w:rsid w:val="00C34B9B"/>
    <w:rsid w:val="00C36279"/>
    <w:rsid w:val="00E315A3"/>
    <w:rsid w:val="00E6263F"/>
    <w:rsid w:val="00F124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8350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495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803F9C"/>
    <w:pPr>
      <w:keepNext/>
      <w:keepLines/>
      <w:spacing w:before="480" w:after="0"/>
      <w:ind w:firstLine="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803F9C"/>
    <w:pPr>
      <w:keepNext/>
      <w:keepLines/>
      <w:spacing w:before="200" w:after="0"/>
      <w:ind w:firstLine="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73D5A"/>
    <w:pPr>
      <w:keepNext/>
      <w:keepLines/>
      <w:spacing w:before="200" w:after="0"/>
      <w:ind w:left="720"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73D5A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Normal"/>
    <w:uiPriority w:val="9"/>
    <w:unhideWhenUsed/>
    <w:qFormat/>
    <w:rsid w:val="005330D9"/>
    <w:pPr>
      <w:keepNext/>
      <w:keepLines/>
      <w:pageBreakBefore/>
      <w:spacing w:before="0" w:after="0" w:line="240" w:lineRule="auto"/>
      <w:ind w:firstLine="0"/>
      <w:outlineLvl w:val="4"/>
    </w:pPr>
    <w:rPr>
      <w:rFonts w:eastAsiaTheme="majorEastAsia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44EEE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C34B9B"/>
    <w:pPr>
      <w:keepNext/>
      <w:keepLines/>
      <w:spacing w:before="480" w:after="240"/>
      <w:ind w:firstLine="0"/>
      <w:jc w:val="center"/>
    </w:pPr>
    <w:rPr>
      <w:rFonts w:eastAsiaTheme="majorEastAsia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7473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073D5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03F9C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rsid w:val="009628A2"/>
    <w:pPr>
      <w:spacing w:before="120" w:after="120" w:line="240" w:lineRule="auto"/>
      <w:ind w:firstLine="0"/>
    </w:pPr>
    <w:rPr>
      <w:rFonts w:ascii="Arial" w:hAnsi="Arial"/>
      <w:sz w:val="20"/>
    </w:rPr>
  </w:style>
  <w:style w:type="paragraph" w:customStyle="1" w:styleId="ImageCaption">
    <w:name w:val="Image Caption"/>
    <w:basedOn w:val="Normal"/>
    <w:link w:val="BodyTextChar"/>
    <w:rsid w:val="008319A4"/>
    <w:pPr>
      <w:spacing w:before="0" w:after="120" w:line="240" w:lineRule="auto"/>
      <w:ind w:left="720" w:firstLine="0"/>
    </w:pPr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ImageCaption"/>
    <w:rsid w:val="008319A4"/>
    <w:rPr>
      <w:rFonts w:ascii="Arial" w:hAnsi="Arial"/>
      <w:sz w:val="20"/>
    </w:r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rFonts w:ascii="Arial" w:hAnsi="Arial"/>
      <w:sz w:val="20"/>
      <w:vertAlign w:val="superscript"/>
    </w:rPr>
  </w:style>
  <w:style w:type="character" w:customStyle="1" w:styleId="Link">
    <w:name w:val="Link"/>
    <w:basedOn w:val="BodyTextChar"/>
    <w:rPr>
      <w:rFonts w:ascii="Arial" w:hAnsi="Arial"/>
      <w:color w:val="4F81BD" w:themeColor="accent1"/>
      <w:sz w:val="20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07473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25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rmarkdown.rstudio.com" TargetMode="Externa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222</Words>
  <Characters>1268</Characters>
  <Application>Microsoft Macintosh Word</Application>
  <DocSecurity>0</DocSecurity>
  <Lines>10</Lines>
  <Paragraphs>2</Paragraphs>
  <ScaleCrop>false</ScaleCrop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imon A Jackson</dc:creator>
  <cp:lastModifiedBy>Microsoft Office User</cp:lastModifiedBy>
  <cp:revision>20</cp:revision>
  <dcterms:created xsi:type="dcterms:W3CDTF">2016-04-19T00:00:00Z</dcterms:created>
  <dcterms:modified xsi:type="dcterms:W3CDTF">2016-04-19T23:04:00Z</dcterms:modified>
</cp:coreProperties>
</file>